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36bd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74358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c06f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1ac04db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